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786C8" w14:textId="77777777" w:rsidR="008E7C21" w:rsidRDefault="00E92A03" w:rsidP="008E7C21">
      <w:r w:rsidRPr="002149BE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3D9353AA" wp14:editId="57FD63F8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F0F850" wp14:editId="6D72D905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7C8AE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15CA8DEF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16B3D1AF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0B7FE179" w14:textId="77777777" w:rsid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43F98997" w14:textId="77777777" w:rsidR="008E7C21" w:rsidRPr="008E7C21" w:rsidRDefault="008E7C21" w:rsidP="008E7C2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7204D41" w14:textId="77777777" w:rsidR="008E7C21" w:rsidRPr="008E7C21" w:rsidRDefault="008E7C21" w:rsidP="008E7C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E7C2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-577289007"/>
                                <w:placeholder>
                                  <w:docPart w:val="7FECB887607E43CC948C9197D15F33EE"/>
                                </w:placeholder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0D40A9EE" w14:textId="77777777" w:rsidR="008E7C21" w:rsidRDefault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0F8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6pt;margin-top:.6pt;width:258.6pt;height:16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" stroked="f">
                <v:textbox>
                  <w:txbxContent>
                    <w:p w14:paraId="4EA7C8AE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15CA8DEF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16B3D1AF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0B7FE179" w14:textId="77777777" w:rsid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43F98997" w14:textId="77777777" w:rsidR="008E7C21" w:rsidRPr="008E7C21" w:rsidRDefault="008E7C21" w:rsidP="008E7C21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7204D41" w14:textId="77777777" w:rsidR="008E7C21" w:rsidRPr="008E7C21" w:rsidRDefault="008E7C21" w:rsidP="008E7C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E7C21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-577289007"/>
                          <w:placeholder>
                            <w:docPart w:val="7FECB887607E43CC948C9197D15F33EE"/>
                          </w:placeholder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0D40A9EE" w14:textId="77777777" w:rsidR="008E7C21" w:rsidRDefault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3AFA6213" w14:textId="77777777" w:rsidR="008E7C21" w:rsidRDefault="008E7C21" w:rsidP="008E7C21">
      <w:pPr>
        <w:pStyle w:val="ListParagraph"/>
      </w:pPr>
    </w:p>
    <w:p w14:paraId="32914E51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FC8B5A" wp14:editId="187AE353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C3EC6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6A4132CE" w14:textId="77777777" w:rsidR="008E7C21" w:rsidRPr="0097291C" w:rsidRDefault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C8B5A" id="_x0000_s1027" type="#_x0000_t202" style="position:absolute;left:0;text-align:left;margin-left:54pt;margin-top:-13.85pt;width:238.8pt;height:44.9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" stroked="f">
                <v:textbox>
                  <w:txbxContent>
                    <w:p w14:paraId="683C3EC6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6A4132CE" w14:textId="77777777" w:rsidR="008E7C21" w:rsidRPr="0097291C" w:rsidRDefault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7643FC" w14:textId="77777777" w:rsidR="00ED1117" w:rsidRDefault="00000000" w:rsidP="008E7C21">
      <w:pPr>
        <w:pStyle w:val="ListParagraph"/>
      </w:pPr>
    </w:p>
    <w:p w14:paraId="531AC3C2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66432" behindDoc="0" locked="0" layoutInCell="1" allowOverlap="1" wp14:anchorId="3D6FA2A5" wp14:editId="7EBF7652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22B1497" wp14:editId="19C18E71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FBC96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60529816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5BA17CC6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D3CB0A3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7C514EF4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564EDC80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226955119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2A6E1010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B1497" id="_x0000_s1028" type="#_x0000_t202" style="position:absolute;margin-left:126pt;margin-top:.6pt;width:258.6pt;height:168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uIv8c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56DFBC96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60529816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5BA17CC6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D3CB0A3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7C514EF4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564EDC80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226955119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2A6E1010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44D4BF92" w14:textId="77777777" w:rsidR="008E7C21" w:rsidRDefault="008E7C21" w:rsidP="008E7C21">
      <w:pPr>
        <w:pStyle w:val="ListParagraph"/>
      </w:pPr>
    </w:p>
    <w:p w14:paraId="30C61291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182579F" wp14:editId="70684F0B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BABBB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4D37E453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2579F" id="_x0000_s1029" type="#_x0000_t202" style="position:absolute;left:0;text-align:left;margin-left:54pt;margin-top:-13.85pt;width:238.8pt;height:44.9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E/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tRr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TEVB&#10;P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353BABBB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4D37E453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C305F0" w14:textId="77777777" w:rsidR="008E7C21" w:rsidRDefault="008E7C21" w:rsidP="008E7C21">
      <w:pPr>
        <w:pStyle w:val="ListParagraph"/>
      </w:pPr>
    </w:p>
    <w:p w14:paraId="09C7AA0C" w14:textId="77777777" w:rsidR="008E7C21" w:rsidRDefault="00E92A03" w:rsidP="008E7C21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0528" behindDoc="0" locked="0" layoutInCell="1" allowOverlap="1" wp14:anchorId="6CAD427E" wp14:editId="4DDCD262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C21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B7FE81F" wp14:editId="64F8C407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5C0EF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50474DE4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5A83FF17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14DDF857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228CD30F" w14:textId="77777777" w:rsidR="008E7C21" w:rsidRPr="008E7C21" w:rsidRDefault="008E7C21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0F89BBCC" w14:textId="77777777" w:rsidR="008E7C21" w:rsidRPr="0097291C" w:rsidRDefault="008E7C21" w:rsidP="0097291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1075163530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31F63051" w14:textId="77777777" w:rsidR="008E7C21" w:rsidRDefault="008E7C21" w:rsidP="008E7C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FE81F" id="_x0000_s1030" type="#_x0000_t202" style="position:absolute;margin-left:126pt;margin-top:.6pt;width:258.6pt;height:168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lzEIKw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3285C0EF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50474DE4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5A83FF17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14DDF857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228CD30F" w14:textId="77777777" w:rsidR="008E7C21" w:rsidRPr="008E7C21" w:rsidRDefault="008E7C21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0F89BBCC" w14:textId="77777777" w:rsidR="008E7C21" w:rsidRPr="0097291C" w:rsidRDefault="008E7C21" w:rsidP="0097291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1075163530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31F63051" w14:textId="77777777" w:rsidR="008E7C21" w:rsidRDefault="008E7C21" w:rsidP="008E7C21"/>
                  </w:txbxContent>
                </v:textbox>
                <w10:wrap type="square" anchorx="margin"/>
              </v:shape>
            </w:pict>
          </mc:Fallback>
        </mc:AlternateContent>
      </w:r>
    </w:p>
    <w:p w14:paraId="4BD34A60" w14:textId="77777777" w:rsidR="008E7C21" w:rsidRDefault="008E7C21" w:rsidP="008E7C21">
      <w:pPr>
        <w:pStyle w:val="ListParagraph"/>
      </w:pPr>
    </w:p>
    <w:p w14:paraId="03D931AD" w14:textId="77777777" w:rsidR="008E7C21" w:rsidRDefault="008E7C21" w:rsidP="008E7C21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685276C" wp14:editId="2D461CC6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300E0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4CB596F9" w14:textId="77777777" w:rsidR="008E7C21" w:rsidRPr="0097291C" w:rsidRDefault="008E7C21" w:rsidP="008E7C21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5276C" id="_x0000_s1031" type="#_x0000_t202" style="position:absolute;left:0;text-align:left;margin-left:54pt;margin-top:-13.85pt;width:238.8pt;height:44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7VnEQ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" stroked="f">
                <v:textbox>
                  <w:txbxContent>
                    <w:p w14:paraId="713300E0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4CB596F9" w14:textId="77777777" w:rsidR="008E7C21" w:rsidRPr="0097291C" w:rsidRDefault="008E7C21" w:rsidP="008E7C21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53636F" w14:textId="77777777" w:rsidR="008E7C21" w:rsidRDefault="008E7C21" w:rsidP="008E7C21">
      <w:pPr>
        <w:pStyle w:val="ListParagraph"/>
      </w:pPr>
    </w:p>
    <w:p w14:paraId="201A6BE6" w14:textId="77777777" w:rsidR="0097291C" w:rsidRDefault="00E92A03" w:rsidP="0097291C">
      <w:r w:rsidRPr="002149BE">
        <w:rPr>
          <w:noProof/>
          <w:lang w:eastAsia="en-US"/>
        </w:rPr>
        <w:lastRenderedPageBreak/>
        <w:drawing>
          <wp:anchor distT="0" distB="0" distL="114300" distR="114300" simplePos="0" relativeHeight="251674624" behindDoc="0" locked="0" layoutInCell="1" allowOverlap="1" wp14:anchorId="75CA96CB" wp14:editId="7807D2CB">
            <wp:simplePos x="0" y="0"/>
            <wp:positionH relativeFrom="column">
              <wp:posOffset>-196850</wp:posOffset>
            </wp:positionH>
            <wp:positionV relativeFrom="paragraph">
              <wp:posOffset>152400</wp:posOffset>
            </wp:positionV>
            <wp:extent cx="1775460" cy="177546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brown12\Pictures\FCS-TE-Q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291C"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F2EA90F" wp14:editId="1C189345">
                <wp:simplePos x="0" y="0"/>
                <wp:positionH relativeFrom="margin">
                  <wp:posOffset>1600200</wp:posOffset>
                </wp:positionH>
                <wp:positionV relativeFrom="paragraph">
                  <wp:posOffset>7620</wp:posOffset>
                </wp:positionV>
                <wp:extent cx="3284220" cy="21412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141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AC614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u w:val="single"/>
                              </w:rPr>
                              <w:t>Steps to Use QR Code</w:t>
                            </w:r>
                          </w:p>
                          <w:p w14:paraId="782DAC21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Go to your app store and search for “QR Code Reader”. </w:t>
                            </w:r>
                          </w:p>
                          <w:p w14:paraId="0B31570B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7EE4E795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ownload and install QR Code Reader. This is a free app.</w:t>
                            </w:r>
                          </w:p>
                          <w:p w14:paraId="2E952DE0" w14:textId="77777777" w:rsidR="0097291C" w:rsidRPr="008E7C21" w:rsidRDefault="0097291C" w:rsidP="0097291C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2C0DAFD6" w14:textId="77777777" w:rsidR="0097291C" w:rsidRPr="0097291C" w:rsidRDefault="0097291C" w:rsidP="0097291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Open QR code Reader and center code in the picture/code window. This will take you to the online survey</w:t>
                            </w: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alias w:val="Enter website:"/>
                                <w:tag w:val="Enter website:"/>
                                <w:id w:val="2123486478"/>
                                <w:dataBinding w:prefixMappings="xmlns:ns0='http://schemas.microsoft.com/office/2006/coverPageProps' " w:xpath="/ns0:CoverPageProperties[1]/ns0:Abstract[1]" w:storeItemID="{55AF091B-3C7A-41E3-B477-F2FDAA23CFDA}"/>
                                <w15:appearance w15:val="hidden"/>
                                <w:text w:multiLine="1"/>
                              </w:sdtPr>
                              <w:sdtContent>
                                <w:r w:rsidRPr="0097291C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14:paraId="241F66D5" w14:textId="77777777" w:rsidR="0097291C" w:rsidRDefault="0097291C" w:rsidP="009729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EA90F" id="_x0000_s1032" type="#_x0000_t202" style="position:absolute;margin-left:126pt;margin-top:.6pt;width:258.6pt;height:168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" stroked="f">
                <v:textbox>
                  <w:txbxContent>
                    <w:p w14:paraId="221AC614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  <w:u w:val="single"/>
                        </w:rPr>
                        <w:t>Steps to Use QR Code</w:t>
                      </w:r>
                    </w:p>
                    <w:p w14:paraId="782DAC21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 xml:space="preserve">Go to your app store and search for “QR Code Reader”. </w:t>
                      </w:r>
                    </w:p>
                    <w:p w14:paraId="0B31570B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7EE4E795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Download and install QR Code Reader. This is a free app.</w:t>
                      </w:r>
                    </w:p>
                    <w:p w14:paraId="2E952DE0" w14:textId="77777777" w:rsidR="0097291C" w:rsidRPr="008E7C21" w:rsidRDefault="0097291C" w:rsidP="0097291C">
                      <w:pPr>
                        <w:pStyle w:val="ListParagraph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2C0DAFD6" w14:textId="77777777" w:rsidR="0097291C" w:rsidRPr="0097291C" w:rsidRDefault="0097291C" w:rsidP="0097291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sz w:val="24"/>
                        </w:rPr>
                        <w:t>Open QR code Reader and center code in the picture/code window. This will take you to the online survey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</w:rPr>
                          <w:alias w:val="Enter website:"/>
                          <w:tag w:val="Enter website:"/>
                          <w:id w:val="2123486478"/>
                          <w:dataBinding w:prefixMappings="xmlns:ns0='http://schemas.microsoft.com/office/2006/coverPageProps' " w:xpath="/ns0:CoverPageProperties[1]/ns0:Abstract[1]" w:storeItemID="{55AF091B-3C7A-41E3-B477-F2FDAA23CFDA}"/>
                          <w15:appearance w15:val="hidden"/>
                          <w:text w:multiLine="1"/>
                        </w:sdtPr>
                        <w:sdtContent>
                          <w:r w:rsidRPr="0097291C">
                            <w:rPr>
                              <w:rFonts w:ascii="Times New Roman" w:hAnsi="Times New Roman" w:cs="Times New Roman"/>
                              <w:sz w:val="24"/>
                            </w:rPr>
                            <w:t>.</w:t>
                          </w:r>
                        </w:sdtContent>
                      </w:sdt>
                    </w:p>
                    <w:p w14:paraId="241F66D5" w14:textId="77777777" w:rsidR="0097291C" w:rsidRDefault="0097291C" w:rsidP="0097291C"/>
                  </w:txbxContent>
                </v:textbox>
                <w10:wrap type="square" anchorx="margin"/>
              </v:shape>
            </w:pict>
          </mc:Fallback>
        </mc:AlternateContent>
      </w:r>
    </w:p>
    <w:p w14:paraId="30AA107A" w14:textId="77777777" w:rsidR="0097291C" w:rsidRDefault="0097291C" w:rsidP="0097291C">
      <w:pPr>
        <w:pStyle w:val="ListParagraph"/>
      </w:pPr>
    </w:p>
    <w:p w14:paraId="0746DB76" w14:textId="77777777" w:rsidR="0097291C" w:rsidRDefault="0097291C" w:rsidP="0097291C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5D68A57" wp14:editId="4286285C">
                <wp:simplePos x="0" y="0"/>
                <wp:positionH relativeFrom="column">
                  <wp:posOffset>685800</wp:posOffset>
                </wp:positionH>
                <wp:positionV relativeFrom="paragraph">
                  <wp:posOffset>-175895</wp:posOffset>
                </wp:positionV>
                <wp:extent cx="3032760" cy="570675"/>
                <wp:effectExtent l="0" t="0" r="0" b="12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2760" cy="57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CD186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Instructor:</w:t>
                            </w:r>
                          </w:p>
                          <w:p w14:paraId="60FECC3B" w14:textId="77777777" w:rsidR="0097291C" w:rsidRPr="0097291C" w:rsidRDefault="0097291C" w:rsidP="0097291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9729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Workshop Topic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68A57" id="_x0000_s1033" type="#_x0000_t202" style="position:absolute;left:0;text-align:left;margin-left:54pt;margin-top:-13.85pt;width:238.8pt;height:44.9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" stroked="f">
                <v:textbox>
                  <w:txbxContent>
                    <w:p w14:paraId="3FFCD186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Instructor:</w:t>
                      </w:r>
                    </w:p>
                    <w:p w14:paraId="60FECC3B" w14:textId="77777777" w:rsidR="0097291C" w:rsidRPr="0097291C" w:rsidRDefault="0097291C" w:rsidP="0097291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 w:rsidRPr="0097291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Workshop Topic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5DE7C1" w14:textId="77777777" w:rsidR="008E7C21" w:rsidRDefault="008E7C21" w:rsidP="008E7C21">
      <w:pPr>
        <w:pStyle w:val="ListParagraph"/>
      </w:pPr>
    </w:p>
    <w:p w14:paraId="61909F31" w14:textId="77777777" w:rsidR="008E7C21" w:rsidRDefault="008E7C21" w:rsidP="008E7C21">
      <w:pPr>
        <w:pStyle w:val="ListParagraph"/>
      </w:pPr>
    </w:p>
    <w:p w14:paraId="043810F7" w14:textId="77777777" w:rsidR="008E7C21" w:rsidRDefault="008E7C21" w:rsidP="008E7C21">
      <w:pPr>
        <w:pStyle w:val="ListParagraph"/>
      </w:pPr>
    </w:p>
    <w:p w14:paraId="75EF985D" w14:textId="77777777" w:rsidR="008E7C21" w:rsidRDefault="008E7C21" w:rsidP="008E7C21">
      <w:pPr>
        <w:pStyle w:val="ListParagraph"/>
      </w:pPr>
    </w:p>
    <w:p w14:paraId="03B51050" w14:textId="77777777" w:rsidR="008E7C21" w:rsidRDefault="00B263DF" w:rsidP="00B263DF">
      <w:pPr>
        <w:pStyle w:val="ListParagraph"/>
        <w:ind w:left="0"/>
      </w:pPr>
      <w:r>
        <w:rPr>
          <w:noProof/>
          <w:lang w:eastAsia="en-US"/>
        </w:rPr>
        <w:drawing>
          <wp:inline distT="0" distB="0" distL="0" distR="0" wp14:anchorId="2FC73BE5" wp14:editId="09519E4E">
            <wp:extent cx="4572635" cy="992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gFS_Logo_UME_Logo_Horizontal_918-202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8F86" w14:textId="77777777" w:rsidR="008E7C21" w:rsidRDefault="008E7C21" w:rsidP="00B263DF">
      <w:pPr>
        <w:pStyle w:val="ListParagraph"/>
        <w:jc w:val="center"/>
      </w:pPr>
    </w:p>
    <w:p w14:paraId="2571E5F1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1D8F155C" w14:textId="77777777" w:rsidR="008E7C21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153336DA" w14:textId="77777777" w:rsidR="00E62FDB" w:rsidRP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68CC0729" w14:textId="77777777" w:rsidR="008E7C21" w:rsidRDefault="008E7C21" w:rsidP="00B263DF"/>
    <w:p w14:paraId="763B920C" w14:textId="77777777" w:rsidR="008E7C21" w:rsidRDefault="00B263DF" w:rsidP="00B263DF">
      <w:pPr>
        <w:pStyle w:val="ListParagraph"/>
        <w:ind w:left="0"/>
      </w:pPr>
      <w:r>
        <w:rPr>
          <w:noProof/>
          <w:lang w:eastAsia="en-US"/>
        </w:rPr>
        <w:drawing>
          <wp:inline distT="0" distB="0" distL="0" distR="0" wp14:anchorId="1B32CF36" wp14:editId="0743F8ED">
            <wp:extent cx="4572635" cy="9925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gFS_Logo_UME_Logo_Horizontal_918-20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D49D" w14:textId="77777777" w:rsidR="008E7C21" w:rsidRDefault="008E7C21" w:rsidP="008E7C21">
      <w:pPr>
        <w:pStyle w:val="ListParagraph"/>
      </w:pPr>
    </w:p>
    <w:p w14:paraId="5F0F676C" w14:textId="77777777" w:rsidR="008E7C21" w:rsidRDefault="008E7C21" w:rsidP="008E7C21">
      <w:pPr>
        <w:pStyle w:val="ListParagraph"/>
      </w:pPr>
    </w:p>
    <w:p w14:paraId="6CFF72A6" w14:textId="77777777" w:rsidR="008E7C21" w:rsidRDefault="008E7C21" w:rsidP="008E7C21">
      <w:pPr>
        <w:pStyle w:val="ListParagraph"/>
      </w:pPr>
    </w:p>
    <w:p w14:paraId="1EDE3109" w14:textId="77777777" w:rsidR="008E7C21" w:rsidRDefault="008E7C21" w:rsidP="008E7C21">
      <w:pPr>
        <w:pStyle w:val="ListParagraph"/>
      </w:pPr>
    </w:p>
    <w:p w14:paraId="4D0BDAF2" w14:textId="77777777" w:rsidR="008E7C21" w:rsidRDefault="008E7C21" w:rsidP="008E7C21">
      <w:pPr>
        <w:pStyle w:val="ListParagraph"/>
      </w:pPr>
    </w:p>
    <w:p w14:paraId="5ADB43FD" w14:textId="77777777" w:rsidR="00E62FDB" w:rsidRPr="00E62FDB" w:rsidRDefault="00E62FDB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28CC2517" w14:textId="77777777" w:rsidR="008E7C21" w:rsidRDefault="008E7C21" w:rsidP="008E7C21">
      <w:pPr>
        <w:pStyle w:val="ListParagraph"/>
      </w:pPr>
    </w:p>
    <w:p w14:paraId="3AB7B793" w14:textId="77777777" w:rsidR="00E62FDB" w:rsidRDefault="00E62FDB" w:rsidP="00B263DF"/>
    <w:p w14:paraId="350A6289" w14:textId="77777777" w:rsidR="00E62FDB" w:rsidRDefault="00B263DF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  <w:r>
        <w:rPr>
          <w:noProof/>
          <w:lang w:eastAsia="en-US"/>
        </w:rPr>
        <w:drawing>
          <wp:inline distT="0" distB="0" distL="0" distR="0" wp14:anchorId="55B15950" wp14:editId="0FBC3B44">
            <wp:extent cx="4572635" cy="9925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gFS_Logo_UME_Logo_Horizontal_918-20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2FD54" w14:textId="77777777" w:rsidR="00B263DF" w:rsidRDefault="00B263DF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</w:p>
    <w:p w14:paraId="586D7E5E" w14:textId="77777777" w:rsidR="00E62FDB" w:rsidRDefault="00E62FDB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7B95C9D7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3C6D3A50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4562D69E" w14:textId="77777777" w:rsidR="00E62FDB" w:rsidRDefault="00E62FDB" w:rsidP="00E62FDB">
      <w:pPr>
        <w:pStyle w:val="ListParagraph"/>
        <w:jc w:val="center"/>
        <w:rPr>
          <w:rFonts w:ascii="Times New Roman" w:hAnsi="Times New Roman" w:cs="Times New Roman"/>
          <w:sz w:val="40"/>
        </w:rPr>
      </w:pPr>
    </w:p>
    <w:p w14:paraId="7BD05724" w14:textId="77777777" w:rsidR="00E62FDB" w:rsidRPr="00E62FDB" w:rsidRDefault="00E62FDB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</w:p>
    <w:p w14:paraId="02AC07ED" w14:textId="77777777" w:rsidR="00E62FDB" w:rsidRDefault="00E62FDB" w:rsidP="00B263DF">
      <w:pPr>
        <w:pStyle w:val="ListParagraph"/>
        <w:ind w:left="0"/>
      </w:pPr>
    </w:p>
    <w:p w14:paraId="1CB8CEB7" w14:textId="77777777" w:rsidR="00E62FDB" w:rsidRDefault="00B263DF" w:rsidP="00B263DF">
      <w:pPr>
        <w:pStyle w:val="ListParagraph"/>
        <w:ind w:left="0"/>
      </w:pPr>
      <w:r>
        <w:rPr>
          <w:noProof/>
          <w:lang w:eastAsia="en-US"/>
        </w:rPr>
        <w:drawing>
          <wp:inline distT="0" distB="0" distL="0" distR="0" wp14:anchorId="433A5414" wp14:editId="2FB85BD5">
            <wp:extent cx="4572635" cy="9925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gFS_Logo_UME_Logo_Horizontal_918-20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EFE1F" w14:textId="77777777" w:rsidR="00E62FDB" w:rsidRDefault="00E62FDB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</w:p>
    <w:p w14:paraId="1DC7F296" w14:textId="77777777" w:rsidR="00E62FDB" w:rsidRDefault="00E62FDB" w:rsidP="00B263DF">
      <w:pPr>
        <w:pStyle w:val="ListParagraph"/>
        <w:ind w:left="0"/>
        <w:jc w:val="center"/>
        <w:rPr>
          <w:rFonts w:ascii="Times New Roman" w:hAnsi="Times New Roman" w:cs="Times New Roman"/>
          <w:sz w:val="40"/>
        </w:rPr>
      </w:pPr>
      <w:r w:rsidRPr="00E62FDB">
        <w:rPr>
          <w:rFonts w:ascii="Times New Roman" w:hAnsi="Times New Roman" w:cs="Times New Roman"/>
          <w:sz w:val="40"/>
        </w:rPr>
        <w:t>Please Rate my Teaching!</w:t>
      </w:r>
    </w:p>
    <w:p w14:paraId="1AB219C5" w14:textId="77777777" w:rsidR="00E62FDB" w:rsidRDefault="00E62FDB" w:rsidP="00B263DF">
      <w:pPr>
        <w:pStyle w:val="ListParagraph"/>
        <w:ind w:left="0"/>
      </w:pPr>
    </w:p>
    <w:sectPr w:rsidR="00E62FDB" w:rsidSect="008E7C21">
      <w:pgSz w:w="8641" w:h="5761" w:orient="landscape" w:code="12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832"/>
    <w:multiLevelType w:val="hybridMultilevel"/>
    <w:tmpl w:val="A150E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70B0D"/>
    <w:multiLevelType w:val="hybridMultilevel"/>
    <w:tmpl w:val="3BF8F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B81CDF"/>
    <w:multiLevelType w:val="hybridMultilevel"/>
    <w:tmpl w:val="7C1E1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D438C2"/>
    <w:multiLevelType w:val="hybridMultilevel"/>
    <w:tmpl w:val="71F40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8484274">
    <w:abstractNumId w:val="0"/>
  </w:num>
  <w:num w:numId="2" w16cid:durableId="302463470">
    <w:abstractNumId w:val="1"/>
  </w:num>
  <w:num w:numId="3" w16cid:durableId="1483229060">
    <w:abstractNumId w:val="2"/>
  </w:num>
  <w:num w:numId="4" w16cid:durableId="1499078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Q3NDYwNDQzMLFQ0lEKTi0uzszPAykwrAUALCyDWSwAAAA="/>
  </w:docVars>
  <w:rsids>
    <w:rsidRoot w:val="008E7C21"/>
    <w:rsid w:val="004120EC"/>
    <w:rsid w:val="006D76F1"/>
    <w:rsid w:val="008E7C21"/>
    <w:rsid w:val="0097291C"/>
    <w:rsid w:val="00A75A4A"/>
    <w:rsid w:val="00B263DF"/>
    <w:rsid w:val="00C61861"/>
    <w:rsid w:val="00E62FDB"/>
    <w:rsid w:val="00E70903"/>
    <w:rsid w:val="00E92A03"/>
    <w:rsid w:val="00F9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6A01"/>
  <w15:chartTrackingRefBased/>
  <w15:docId w15:val="{EF035F22-25F8-434B-94BA-D995405A9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21"/>
    <w:pPr>
      <w:spacing w:after="120" w:line="240" w:lineRule="auto"/>
    </w:pPr>
    <w:rPr>
      <w:rFonts w:eastAsiaTheme="minorEastAsia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E7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ECB887607E43CC948C9197D15F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A3AC-248C-4A48-8A5B-FE653CAB747E}"/>
      </w:docPartPr>
      <w:docPartBody>
        <w:p w:rsidR="00452482" w:rsidRDefault="00904051" w:rsidP="00904051">
          <w:pPr>
            <w:pStyle w:val="7FECB887607E43CC948C9197D15F33EE"/>
          </w:pPr>
          <w: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4051"/>
    <w:rsid w:val="00452482"/>
    <w:rsid w:val="00904051"/>
    <w:rsid w:val="00AE32FB"/>
    <w:rsid w:val="00DD169F"/>
    <w:rsid w:val="00DF5514"/>
    <w:rsid w:val="00FA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ECB887607E43CC948C9197D15F33EE">
    <w:name w:val="7FECB887607E43CC948C9197D15F33EE"/>
    <w:rsid w:val="009040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ryland</Company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Brown</dc:creator>
  <cp:keywords/>
  <dc:description/>
  <cp:lastModifiedBy>Susan Barnes</cp:lastModifiedBy>
  <cp:revision>2</cp:revision>
  <dcterms:created xsi:type="dcterms:W3CDTF">2023-01-07T18:04:00Z</dcterms:created>
  <dcterms:modified xsi:type="dcterms:W3CDTF">2023-01-07T18:04:00Z</dcterms:modified>
</cp:coreProperties>
</file>